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CA27EE"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63C2CE12" w:rsidR="002D24AE" w:rsidRPr="007D71F5" w:rsidRDefault="002D24AE" w:rsidP="002D24AE">
      <w:pPr>
        <w:spacing w:after="0"/>
        <w:jc w:val="both"/>
        <w:rPr>
          <w:rFonts w:ascii="Helvetica" w:hAnsi="Helvetica"/>
        </w:rPr>
      </w:pPr>
      <w:r w:rsidRPr="007D71F5">
        <w:rPr>
          <w:rFonts w:ascii="Helvetica" w:hAnsi="Helvetica"/>
        </w:rPr>
        <w:t xml:space="preserve">Dear </w:t>
      </w:r>
      <w:r w:rsidR="00CF1086">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proofErr w:type="gramStart"/>
      <w:r w:rsidR="001069D4">
        <w:rPr>
          <w:rFonts w:ascii="Helvetica" w:hAnsi="Helvetica"/>
        </w:rPr>
        <w:tab/>
      </w:r>
      <w:r w:rsidR="00CA27EE">
        <w:rPr>
          <w:rFonts w:ascii="Helvetica" w:hAnsi="Helvetica"/>
        </w:rPr>
        <w:t xml:space="preserve">  </w:t>
      </w:r>
      <w:r w:rsidR="001069D4">
        <w:rPr>
          <w:rFonts w:ascii="Helvetica" w:hAnsi="Helvetica"/>
        </w:rPr>
        <w:t>May</w:t>
      </w:r>
      <w:proofErr w:type="gramEnd"/>
      <w:r w:rsidRPr="007D71F5">
        <w:rPr>
          <w:rFonts w:ascii="Helvetica" w:hAnsi="Helvetica"/>
        </w:rPr>
        <w:t xml:space="preserve"> </w:t>
      </w:r>
      <w:r w:rsidR="00CA27EE">
        <w:rPr>
          <w:rFonts w:ascii="Helvetica" w:hAnsi="Helvetica"/>
        </w:rPr>
        <w:t>20</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545ED97C" w14:textId="55C7BB0C"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 xml:space="preserve">I am writing to apply for the </w:t>
      </w:r>
      <w:r w:rsidR="00AD5059">
        <w:rPr>
          <w:rFonts w:ascii="Helvetica" w:hAnsi="Helvetica"/>
        </w:rPr>
        <w:t>faculty</w:t>
      </w:r>
      <w:r w:rsidR="001644BD" w:rsidRPr="001644BD">
        <w:rPr>
          <w:rFonts w:ascii="Helvetica" w:hAnsi="Helvetica"/>
        </w:rPr>
        <w:t xml:space="preserve"> position in your institution as advertised on your</w:t>
      </w:r>
      <w:r w:rsidR="00FC73DC">
        <w:rPr>
          <w:rFonts w:ascii="Helvetica" w:hAnsi="Helvetica"/>
        </w:rPr>
        <w:t xml:space="preserve"> </w:t>
      </w:r>
      <w:r w:rsidR="001644BD" w:rsidRPr="001644BD">
        <w:rPr>
          <w:rFonts w:ascii="Helvetica" w:hAnsi="Helvetica"/>
        </w:rPr>
        <w:t>university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62CA5654" w:rsidR="00833DC6" w:rsidRDefault="006F493B" w:rsidP="001644BD">
      <w:pPr>
        <w:spacing w:after="0"/>
        <w:jc w:val="both"/>
        <w:rPr>
          <w:rFonts w:ascii="Helvetica" w:hAnsi="Helvetica"/>
        </w:rPr>
      </w:pPr>
      <w:r>
        <w:rPr>
          <w:rFonts w:ascii="Helvetica" w:hAnsi="Helvetica"/>
        </w:rPr>
        <w:t>faculty</w:t>
      </w:r>
      <w:r w:rsidR="001644BD" w:rsidRPr="001644BD">
        <w:rPr>
          <w:rFonts w:ascii="Helvetica" w:hAnsi="Helvetica"/>
        </w:rPr>
        <w:t xml:space="preserve"> position at your esteemed </w:t>
      </w:r>
      <w:r w:rsidR="00FC73DC">
        <w:rPr>
          <w:rFonts w:ascii="Helvetica" w:hAnsi="Helvetica"/>
        </w:rPr>
        <w:t>institution</w:t>
      </w:r>
      <w:r w:rsidR="001644BD" w:rsidRPr="001644BD">
        <w:rPr>
          <w:rFonts w:ascii="Helvetica" w:hAnsi="Helvetica"/>
        </w:rPr>
        <w:t>, where I can contribute to its focus on</w:t>
      </w:r>
      <w:r>
        <w:rPr>
          <w:rFonts w:ascii="Helvetica" w:hAnsi="Helvetica"/>
        </w:rPr>
        <w:t xml:space="preserve"> </w:t>
      </w:r>
      <w:r w:rsidR="00AD5059">
        <w:rPr>
          <w:rFonts w:ascii="Helvetica" w:hAnsi="Helvetica"/>
        </w:rPr>
        <w:t xml:space="preserve">teaching, </w:t>
      </w:r>
      <w:proofErr w:type="gramStart"/>
      <w:r w:rsidR="001644BD" w:rsidRPr="001644BD">
        <w:rPr>
          <w:rFonts w:ascii="Helvetica" w:hAnsi="Helvetica"/>
        </w:rPr>
        <w:t>research</w:t>
      </w:r>
      <w:proofErr w:type="gramEnd"/>
      <w:r w:rsidR="001644BD" w:rsidRPr="001644BD">
        <w:rPr>
          <w:rFonts w:ascii="Helvetica" w:hAnsi="Helvetica"/>
        </w:rPr>
        <w:t xml:space="preserve">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8FAKS9vBc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67F2"/>
    <w:rsid w:val="002D24AE"/>
    <w:rsid w:val="002E38DA"/>
    <w:rsid w:val="0030131B"/>
    <w:rsid w:val="003B512A"/>
    <w:rsid w:val="004A19D6"/>
    <w:rsid w:val="004A326B"/>
    <w:rsid w:val="004F6EE0"/>
    <w:rsid w:val="00503A8A"/>
    <w:rsid w:val="0058678B"/>
    <w:rsid w:val="006627D0"/>
    <w:rsid w:val="006641DF"/>
    <w:rsid w:val="006A2E98"/>
    <w:rsid w:val="006B1F26"/>
    <w:rsid w:val="006E102A"/>
    <w:rsid w:val="006F493B"/>
    <w:rsid w:val="007216CE"/>
    <w:rsid w:val="00736350"/>
    <w:rsid w:val="00763FB0"/>
    <w:rsid w:val="0077113E"/>
    <w:rsid w:val="0079694C"/>
    <w:rsid w:val="00796CAE"/>
    <w:rsid w:val="007D71F5"/>
    <w:rsid w:val="00837F3C"/>
    <w:rsid w:val="00913C86"/>
    <w:rsid w:val="009324A5"/>
    <w:rsid w:val="00974DC5"/>
    <w:rsid w:val="00986054"/>
    <w:rsid w:val="009E16D6"/>
    <w:rsid w:val="009F1615"/>
    <w:rsid w:val="00A52C2F"/>
    <w:rsid w:val="00A74A03"/>
    <w:rsid w:val="00AD373D"/>
    <w:rsid w:val="00AD5059"/>
    <w:rsid w:val="00B01DBB"/>
    <w:rsid w:val="00B22A28"/>
    <w:rsid w:val="00B2704A"/>
    <w:rsid w:val="00B75394"/>
    <w:rsid w:val="00C32708"/>
    <w:rsid w:val="00C468CA"/>
    <w:rsid w:val="00CA27EE"/>
    <w:rsid w:val="00CD2631"/>
    <w:rsid w:val="00CD6AFF"/>
    <w:rsid w:val="00CE3E94"/>
    <w:rsid w:val="00CF1086"/>
    <w:rsid w:val="00CF4665"/>
    <w:rsid w:val="00D104B2"/>
    <w:rsid w:val="00D431DB"/>
    <w:rsid w:val="00DD1403"/>
    <w:rsid w:val="00DD2C9F"/>
    <w:rsid w:val="00E12CDC"/>
    <w:rsid w:val="00E13698"/>
    <w:rsid w:val="00E41C3D"/>
    <w:rsid w:val="00E55B96"/>
    <w:rsid w:val="00E82CC3"/>
    <w:rsid w:val="00F55646"/>
    <w:rsid w:val="00FC73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0</TotalTime>
  <Pages>1</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09</cp:revision>
  <cp:lastPrinted>2022-05-18T07:25:00Z</cp:lastPrinted>
  <dcterms:created xsi:type="dcterms:W3CDTF">2022-04-21T06:37:00Z</dcterms:created>
  <dcterms:modified xsi:type="dcterms:W3CDTF">2022-05-20T07:47:00Z</dcterms:modified>
</cp:coreProperties>
</file>